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4-center-day-1"/>
    <w:p>
      <w:pPr>
        <w:pStyle w:val="Heading1"/>
      </w:pPr>
      <w:r>
        <w:t xml:space="preserve">Lesson 4: Center Day 1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3, 1.NBT.C.4, 1.NBT.C.5, 1.OA.C.5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within 100.</w:t>
      </w:r>
    </w:p>
    <w:p>
      <w:pPr>
        <w:numPr>
          <w:ilvl w:val="0"/>
          <w:numId w:val="1001"/>
        </w:numPr>
        <w:pStyle w:val="Compact"/>
      </w:pPr>
      <w:r>
        <w:t xml:space="preserve">Compare addition and subtraction expressions to 2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practice adding and subtracting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practice adding and subtracting within 100.</w:t>
      </w:r>
    </w:p>
    <w:p>
      <w:pPr>
        <w:pStyle w:val="BodyText"/>
      </w:pPr>
      <w:r>
        <w:t xml:space="preserve">In the first activity, students learn stage 3 of the How Close center. In this new stage, students add 2 two-digit numbers, trying to get as close to 100 as possible. In the second activity, students choose from previously introduced centers focused on two-digit numbers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p>
      <w:pPr>
        <w:numPr>
          <w:ilvl w:val="0"/>
          <w:numId w:val="1003"/>
        </w:numPr>
        <w:pStyle w:val="Compact"/>
      </w:pPr>
      <w:r>
        <w:t xml:space="preserve">Number cards 0–10: Activity 1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How Close? Stage 3 Recording Sheet (groups of 1): Activity 1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dentify something you thought was going to go well in math class recently, but did not. What can you do to make it a success next time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8:03Z</dcterms:created>
  <dcterms:modified xsi:type="dcterms:W3CDTF">2022-12-14T11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ixqjZB+XKuV004PDF3seuwHuaG3GhBWxbTpbFYVnqRqKC/U/Pak9lA37RFdOcAS1e/AJ6OQTU1APgwcIhqd+Q==</vt:lpwstr>
  </property>
</Properties>
</file>